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35.png" ContentType="image/png"/>
  <Override PartName="/word/media/rId29.png" ContentType="image/png"/>
  <Override PartName="/word/media/rId38.png" ContentType="image/png"/>
  <Override PartName="/word/media/rId32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2"/>
    <w:p>
      <w:pPr>
        <w:pStyle w:val="Heading2"/>
      </w:pPr>
      <w:r>
        <w:t xml:space="preserve">Отчет по лабараторной рабете № 12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Используя команды getopts grep, написать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</w:t>
      </w:r>
    </w:p>
    <w:p>
      <w:r>
        <w:drawing>
          <wp:inline>
            <wp:extent cx="9461500" cy="689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SLHD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0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9410700" cy="706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xILq5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700" cy="70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r>
        <w:drawing>
          <wp:inline>
            <wp:extent cx="5041900" cy="485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XQ4e4K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0259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dMjmn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63754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213BQ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54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4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r>
        <w:drawing>
          <wp:inline>
            <wp:extent cx="5181600" cy="469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OuCT1S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6858000" cy="331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OvNK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5"/>
          <w:ilvl w:val="0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r>
        <w:drawing>
          <wp:inline>
            <wp:extent cx="77343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ycX6D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43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bookmarkStart w:id="51" w:name="вывод"/>
    <w:p>
      <w:pPr>
        <w:pStyle w:val="Heading2"/>
      </w:pPr>
      <w:r>
        <w:t xml:space="preserve">Вывод</w:t>
      </w:r>
    </w:p>
    <w:bookmarkEnd w:id="51"/>
    <w:p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147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49781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aa1b08c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9263f5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95880d5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